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D821E9"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D821E9">
          <w:pPr>
            <w:pStyle w:val="Inhopg1"/>
            <w:tabs>
              <w:tab w:val="left" w:pos="440"/>
              <w:tab w:val="right" w:leader="dot" w:pos="9628"/>
            </w:tabs>
            <w:rPr>
              <w:rFonts w:eastAsiaTheme="minorEastAsia"/>
              <w:noProof/>
              <w:color w:val="auto"/>
              <w:lang w:val="en-GB" w:eastAsia="en-GB"/>
            </w:rPr>
          </w:pPr>
          <w:hyperlink w:anchor="_Toc73624775" w:history="1">
            <w:r w:rsidR="004F3906" w:rsidRPr="00D55A0E">
              <w:rPr>
                <w:rStyle w:val="Hyperlink"/>
                <w:noProof/>
              </w:rPr>
              <w:t>2</w:t>
            </w:r>
            <w:r w:rsidR="004F3906">
              <w:rPr>
                <w:rFonts w:eastAsiaTheme="minorEastAsia"/>
                <w:noProof/>
                <w:color w:val="auto"/>
                <w:lang w:val="en-GB" w:eastAsia="en-GB"/>
              </w:rPr>
              <w:tab/>
            </w:r>
            <w:r w:rsidR="004F3906" w:rsidRPr="00D55A0E">
              <w:rPr>
                <w:rStyle w:val="Hyperlink"/>
                <w:noProof/>
              </w:rPr>
              <w:t>BOM</w:t>
            </w:r>
            <w:r w:rsidR="004F3906">
              <w:rPr>
                <w:noProof/>
                <w:webHidden/>
              </w:rPr>
              <w:tab/>
            </w:r>
            <w:r w:rsidR="004F3906">
              <w:rPr>
                <w:noProof/>
                <w:webHidden/>
              </w:rPr>
              <w:fldChar w:fldCharType="begin"/>
            </w:r>
            <w:r w:rsidR="004F3906">
              <w:rPr>
                <w:noProof/>
                <w:webHidden/>
              </w:rPr>
              <w:instrText xml:space="preserve"> PAGEREF _Toc73624775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F90D6F1" w14:textId="7FD0110D" w:rsidR="004F3906" w:rsidRDefault="00D821E9">
          <w:pPr>
            <w:pStyle w:val="Inhopg1"/>
            <w:tabs>
              <w:tab w:val="left" w:pos="440"/>
              <w:tab w:val="right" w:leader="dot" w:pos="9628"/>
            </w:tabs>
            <w:rPr>
              <w:rFonts w:eastAsiaTheme="minorEastAsia"/>
              <w:noProof/>
              <w:color w:val="auto"/>
              <w:lang w:val="en-GB" w:eastAsia="en-GB"/>
            </w:rPr>
          </w:pPr>
          <w:hyperlink w:anchor="_Toc73624776" w:history="1">
            <w:r w:rsidR="004F3906" w:rsidRPr="00D55A0E">
              <w:rPr>
                <w:rStyle w:val="Hyperlink"/>
                <w:noProof/>
              </w:rPr>
              <w:t>3</w:t>
            </w:r>
            <w:r w:rsidR="004F3906">
              <w:rPr>
                <w:rFonts w:eastAsiaTheme="minorEastAsia"/>
                <w:noProof/>
                <w:color w:val="auto"/>
                <w:lang w:val="en-GB" w:eastAsia="en-GB"/>
              </w:rPr>
              <w:tab/>
            </w:r>
            <w:r w:rsidR="004F3906" w:rsidRPr="00D55A0E">
              <w:rPr>
                <w:rStyle w:val="Hyperlink"/>
                <w:noProof/>
              </w:rPr>
              <w:t>Tools</w:t>
            </w:r>
            <w:r w:rsidR="004F3906">
              <w:rPr>
                <w:noProof/>
                <w:webHidden/>
              </w:rPr>
              <w:tab/>
            </w:r>
            <w:r w:rsidR="004F3906">
              <w:rPr>
                <w:noProof/>
                <w:webHidden/>
              </w:rPr>
              <w:fldChar w:fldCharType="begin"/>
            </w:r>
            <w:r w:rsidR="004F3906">
              <w:rPr>
                <w:noProof/>
                <w:webHidden/>
              </w:rPr>
              <w:instrText xml:space="preserve"> PAGEREF _Toc73624776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2929DA4" w14:textId="54767159" w:rsidR="004F3906" w:rsidRDefault="00D821E9">
          <w:pPr>
            <w:pStyle w:val="Inhopg2"/>
            <w:tabs>
              <w:tab w:val="left" w:pos="880"/>
              <w:tab w:val="right" w:leader="dot" w:pos="9628"/>
            </w:tabs>
            <w:rPr>
              <w:noProof/>
            </w:rPr>
          </w:pPr>
          <w:hyperlink w:anchor="_Toc73624777" w:history="1">
            <w:r w:rsidR="004F3906" w:rsidRPr="00D55A0E">
              <w:rPr>
                <w:rStyle w:val="Hyperlink"/>
                <w:noProof/>
              </w:rPr>
              <w:t>3.1</w:t>
            </w:r>
            <w:r w:rsidR="004F3906">
              <w:rPr>
                <w:noProof/>
              </w:rPr>
              <w:tab/>
            </w:r>
            <w:r w:rsidR="004F3906" w:rsidRPr="00D55A0E">
              <w:rPr>
                <w:rStyle w:val="Hyperlink"/>
                <w:noProof/>
              </w:rPr>
              <w:t>Assemblage</w:t>
            </w:r>
            <w:r w:rsidR="004F3906">
              <w:rPr>
                <w:noProof/>
                <w:webHidden/>
              </w:rPr>
              <w:tab/>
            </w:r>
            <w:r w:rsidR="004F3906">
              <w:rPr>
                <w:noProof/>
                <w:webHidden/>
              </w:rPr>
              <w:fldChar w:fldCharType="begin"/>
            </w:r>
            <w:r w:rsidR="004F3906">
              <w:rPr>
                <w:noProof/>
                <w:webHidden/>
              </w:rPr>
              <w:instrText xml:space="preserve"> PAGEREF _Toc73624777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DB65800" w14:textId="5CBEA425" w:rsidR="004F3906" w:rsidRDefault="00D821E9">
          <w:pPr>
            <w:pStyle w:val="Inhopg2"/>
            <w:tabs>
              <w:tab w:val="left" w:pos="880"/>
              <w:tab w:val="right" w:leader="dot" w:pos="9628"/>
            </w:tabs>
            <w:rPr>
              <w:noProof/>
            </w:rPr>
          </w:pPr>
          <w:hyperlink w:anchor="_Toc73624778" w:history="1">
            <w:r w:rsidR="004F3906" w:rsidRPr="00D55A0E">
              <w:rPr>
                <w:rStyle w:val="Hyperlink"/>
                <w:noProof/>
              </w:rPr>
              <w:t>3.2</w:t>
            </w:r>
            <w:r w:rsidR="004F3906">
              <w:rPr>
                <w:noProof/>
              </w:rPr>
              <w:tab/>
            </w:r>
            <w:r w:rsidR="004F3906" w:rsidRPr="00D55A0E">
              <w:rPr>
                <w:rStyle w:val="Hyperlink"/>
                <w:noProof/>
              </w:rPr>
              <w:t>Testing</w:t>
            </w:r>
            <w:r w:rsidR="004F3906">
              <w:rPr>
                <w:noProof/>
                <w:webHidden/>
              </w:rPr>
              <w:tab/>
            </w:r>
            <w:r w:rsidR="004F3906">
              <w:rPr>
                <w:noProof/>
                <w:webHidden/>
              </w:rPr>
              <w:fldChar w:fldCharType="begin"/>
            </w:r>
            <w:r w:rsidR="004F3906">
              <w:rPr>
                <w:noProof/>
                <w:webHidden/>
              </w:rPr>
              <w:instrText xml:space="preserve"> PAGEREF _Toc73624778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775AAD0C" w14:textId="33ED7D74" w:rsidR="004F3906" w:rsidRDefault="00D821E9">
          <w:pPr>
            <w:pStyle w:val="Inhopg1"/>
            <w:tabs>
              <w:tab w:val="left" w:pos="440"/>
              <w:tab w:val="right" w:leader="dot" w:pos="9628"/>
            </w:tabs>
            <w:rPr>
              <w:rFonts w:eastAsiaTheme="minorEastAsia"/>
              <w:noProof/>
              <w:color w:val="auto"/>
              <w:lang w:val="en-GB" w:eastAsia="en-GB"/>
            </w:rPr>
          </w:pPr>
          <w:hyperlink w:anchor="_Toc73624779" w:history="1">
            <w:r w:rsidR="004F3906" w:rsidRPr="00D55A0E">
              <w:rPr>
                <w:rStyle w:val="Hyperlink"/>
                <w:noProof/>
              </w:rPr>
              <w:t>4</w:t>
            </w:r>
            <w:r w:rsidR="004F3906">
              <w:rPr>
                <w:rFonts w:eastAsiaTheme="minorEastAsia"/>
                <w:noProof/>
                <w:color w:val="auto"/>
                <w:lang w:val="en-GB" w:eastAsia="en-GB"/>
              </w:rPr>
              <w:tab/>
            </w:r>
            <w:r w:rsidR="004F3906" w:rsidRPr="00D55A0E">
              <w:rPr>
                <w:rStyle w:val="Hyperlink"/>
                <w:noProof/>
              </w:rPr>
              <w:t>Electrical circuit</w:t>
            </w:r>
            <w:r w:rsidR="004F3906">
              <w:rPr>
                <w:noProof/>
                <w:webHidden/>
              </w:rPr>
              <w:tab/>
            </w:r>
            <w:r w:rsidR="004F3906">
              <w:rPr>
                <w:noProof/>
                <w:webHidden/>
              </w:rPr>
              <w:fldChar w:fldCharType="begin"/>
            </w:r>
            <w:r w:rsidR="004F3906">
              <w:rPr>
                <w:noProof/>
                <w:webHidden/>
              </w:rPr>
              <w:instrText xml:space="preserve"> PAGEREF _Toc73624779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6CAD9646" w14:textId="7BB08AB3" w:rsidR="004F3906" w:rsidRDefault="00D821E9">
          <w:pPr>
            <w:pStyle w:val="Inhopg1"/>
            <w:tabs>
              <w:tab w:val="left" w:pos="440"/>
              <w:tab w:val="right" w:leader="dot" w:pos="9628"/>
            </w:tabs>
            <w:rPr>
              <w:rFonts w:eastAsiaTheme="minorEastAsia"/>
              <w:noProof/>
              <w:color w:val="auto"/>
              <w:lang w:val="en-GB" w:eastAsia="en-GB"/>
            </w:rPr>
          </w:pPr>
          <w:hyperlink w:anchor="_Toc73624780" w:history="1">
            <w:r w:rsidR="004F3906" w:rsidRPr="00D55A0E">
              <w:rPr>
                <w:rStyle w:val="Hyperlink"/>
                <w:noProof/>
              </w:rPr>
              <w:t>5</w:t>
            </w:r>
            <w:r w:rsidR="004F3906">
              <w:rPr>
                <w:rFonts w:eastAsiaTheme="minorEastAsia"/>
                <w:noProof/>
                <w:color w:val="auto"/>
                <w:lang w:val="en-GB" w:eastAsia="en-GB"/>
              </w:rPr>
              <w:tab/>
            </w:r>
            <w:r w:rsidR="004F3906" w:rsidRPr="00D55A0E">
              <w:rPr>
                <w:rStyle w:val="Hyperlink"/>
                <w:noProof/>
              </w:rPr>
              <w:t>PCB design</w:t>
            </w:r>
            <w:r w:rsidR="004F3906">
              <w:rPr>
                <w:noProof/>
                <w:webHidden/>
              </w:rPr>
              <w:tab/>
            </w:r>
            <w:r w:rsidR="004F3906">
              <w:rPr>
                <w:noProof/>
                <w:webHidden/>
              </w:rPr>
              <w:fldChar w:fldCharType="begin"/>
            </w:r>
            <w:r w:rsidR="004F3906">
              <w:rPr>
                <w:noProof/>
                <w:webHidden/>
              </w:rPr>
              <w:instrText xml:space="preserve"> PAGEREF _Toc73624780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A6AF171" w14:textId="60D646CC" w:rsidR="004F3906" w:rsidRDefault="00D821E9">
          <w:pPr>
            <w:pStyle w:val="Inhopg1"/>
            <w:tabs>
              <w:tab w:val="left" w:pos="440"/>
              <w:tab w:val="right" w:leader="dot" w:pos="9628"/>
            </w:tabs>
            <w:rPr>
              <w:rFonts w:eastAsiaTheme="minorEastAsia"/>
              <w:noProof/>
              <w:color w:val="auto"/>
              <w:lang w:val="en-GB" w:eastAsia="en-GB"/>
            </w:rPr>
          </w:pPr>
          <w:hyperlink w:anchor="_Toc73624781" w:history="1">
            <w:r w:rsidR="004F3906" w:rsidRPr="00D55A0E">
              <w:rPr>
                <w:rStyle w:val="Hyperlink"/>
                <w:noProof/>
              </w:rPr>
              <w:t>6</w:t>
            </w:r>
            <w:r w:rsidR="004F3906">
              <w:rPr>
                <w:rFonts w:eastAsiaTheme="minorEastAsia"/>
                <w:noProof/>
                <w:color w:val="auto"/>
                <w:lang w:val="en-GB" w:eastAsia="en-GB"/>
              </w:rPr>
              <w:tab/>
            </w:r>
            <w:r w:rsidR="004F3906" w:rsidRPr="00D55A0E">
              <w:rPr>
                <w:rStyle w:val="Hyperlink"/>
                <w:noProof/>
              </w:rPr>
              <w:t>PCB assembly</w:t>
            </w:r>
            <w:r w:rsidR="004F3906">
              <w:rPr>
                <w:noProof/>
                <w:webHidden/>
              </w:rPr>
              <w:tab/>
            </w:r>
            <w:r w:rsidR="004F3906">
              <w:rPr>
                <w:noProof/>
                <w:webHidden/>
              </w:rPr>
              <w:fldChar w:fldCharType="begin"/>
            </w:r>
            <w:r w:rsidR="004F3906">
              <w:rPr>
                <w:noProof/>
                <w:webHidden/>
              </w:rPr>
              <w:instrText xml:space="preserve"> PAGEREF _Toc73624781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3BD5930" w14:textId="3841F75D" w:rsidR="004F3906" w:rsidRDefault="00D821E9">
          <w:pPr>
            <w:pStyle w:val="Inhopg1"/>
            <w:tabs>
              <w:tab w:val="left" w:pos="440"/>
              <w:tab w:val="right" w:leader="dot" w:pos="9628"/>
            </w:tabs>
            <w:rPr>
              <w:rFonts w:eastAsiaTheme="minorEastAsia"/>
              <w:noProof/>
              <w:color w:val="auto"/>
              <w:lang w:val="en-GB" w:eastAsia="en-GB"/>
            </w:rPr>
          </w:pPr>
          <w:hyperlink w:anchor="_Toc73624782" w:history="1">
            <w:r w:rsidR="004F3906" w:rsidRPr="00D55A0E">
              <w:rPr>
                <w:rStyle w:val="Hyperlink"/>
                <w:noProof/>
              </w:rPr>
              <w:t>7</w:t>
            </w:r>
            <w:r w:rsidR="004F3906">
              <w:rPr>
                <w:rFonts w:eastAsiaTheme="minorEastAsia"/>
                <w:noProof/>
                <w:color w:val="auto"/>
                <w:lang w:val="en-GB" w:eastAsia="en-GB"/>
              </w:rPr>
              <w:tab/>
            </w:r>
            <w:r w:rsidR="004F3906" w:rsidRPr="00D55A0E">
              <w:rPr>
                <w:rStyle w:val="Hyperlink"/>
                <w:noProof/>
              </w:rPr>
              <w:t>Software</w:t>
            </w:r>
            <w:r w:rsidR="004F3906">
              <w:rPr>
                <w:noProof/>
                <w:webHidden/>
              </w:rPr>
              <w:tab/>
            </w:r>
            <w:r w:rsidR="004F3906">
              <w:rPr>
                <w:noProof/>
                <w:webHidden/>
              </w:rPr>
              <w:fldChar w:fldCharType="begin"/>
            </w:r>
            <w:r w:rsidR="004F3906">
              <w:rPr>
                <w:noProof/>
                <w:webHidden/>
              </w:rPr>
              <w:instrText xml:space="preserve"> PAGEREF _Toc73624782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221357D0" w14:textId="6A77E160" w:rsidR="004F3906" w:rsidRDefault="00D821E9">
          <w:pPr>
            <w:pStyle w:val="Inhopg1"/>
            <w:tabs>
              <w:tab w:val="left" w:pos="440"/>
              <w:tab w:val="right" w:leader="dot" w:pos="9628"/>
            </w:tabs>
            <w:rPr>
              <w:rFonts w:eastAsiaTheme="minorEastAsia"/>
              <w:noProof/>
              <w:color w:val="auto"/>
              <w:lang w:val="en-GB" w:eastAsia="en-GB"/>
            </w:rPr>
          </w:pPr>
          <w:hyperlink w:anchor="_Toc73624783" w:history="1">
            <w:r w:rsidR="004F3906" w:rsidRPr="00D55A0E">
              <w:rPr>
                <w:rStyle w:val="Hyperlink"/>
                <w:noProof/>
              </w:rPr>
              <w:t>8</w:t>
            </w:r>
            <w:r w:rsidR="004F3906">
              <w:rPr>
                <w:rFonts w:eastAsiaTheme="minorEastAsia"/>
                <w:noProof/>
                <w:color w:val="auto"/>
                <w:lang w:val="en-GB" w:eastAsia="en-GB"/>
              </w:rPr>
              <w:tab/>
            </w:r>
            <w:r w:rsidR="004F3906" w:rsidRPr="00D55A0E">
              <w:rPr>
                <w:rStyle w:val="Hyperlink"/>
                <w:noProof/>
              </w:rPr>
              <w:t>Results</w:t>
            </w:r>
            <w:r w:rsidR="004F3906">
              <w:rPr>
                <w:noProof/>
                <w:webHidden/>
              </w:rPr>
              <w:tab/>
            </w:r>
            <w:r w:rsidR="004F3906">
              <w:rPr>
                <w:noProof/>
                <w:webHidden/>
              </w:rPr>
              <w:fldChar w:fldCharType="begin"/>
            </w:r>
            <w:r w:rsidR="004F3906">
              <w:rPr>
                <w:noProof/>
                <w:webHidden/>
              </w:rPr>
              <w:instrText xml:space="preserve"> PAGEREF _Toc73624783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B1C8414" w14:textId="7AE0D7D5" w:rsidR="004F3906" w:rsidRDefault="00D821E9">
          <w:pPr>
            <w:pStyle w:val="Inhopg1"/>
            <w:tabs>
              <w:tab w:val="left" w:pos="440"/>
              <w:tab w:val="right" w:leader="dot" w:pos="9628"/>
            </w:tabs>
            <w:rPr>
              <w:rFonts w:eastAsiaTheme="minorEastAsia"/>
              <w:noProof/>
              <w:color w:val="auto"/>
              <w:lang w:val="en-GB" w:eastAsia="en-GB"/>
            </w:rPr>
          </w:pPr>
          <w:hyperlink w:anchor="_Toc73624784" w:history="1">
            <w:r w:rsidR="004F3906" w:rsidRPr="00D55A0E">
              <w:rPr>
                <w:rStyle w:val="Hyperlink"/>
                <w:noProof/>
              </w:rPr>
              <w:t>9</w:t>
            </w:r>
            <w:r w:rsidR="004F3906">
              <w:rPr>
                <w:rFonts w:eastAsiaTheme="minorEastAsia"/>
                <w:noProof/>
                <w:color w:val="auto"/>
                <w:lang w:val="en-GB" w:eastAsia="en-GB"/>
              </w:rPr>
              <w:tab/>
            </w:r>
            <w:r w:rsidR="004F3906" w:rsidRPr="00D55A0E">
              <w:rPr>
                <w:rStyle w:val="Hyperlink"/>
                <w:noProof/>
              </w:rPr>
              <w:t>Conclusion</w:t>
            </w:r>
            <w:r w:rsidR="004F3906">
              <w:rPr>
                <w:noProof/>
                <w:webHidden/>
              </w:rPr>
              <w:tab/>
            </w:r>
            <w:r w:rsidR="004F3906">
              <w:rPr>
                <w:noProof/>
                <w:webHidden/>
              </w:rPr>
              <w:fldChar w:fldCharType="begin"/>
            </w:r>
            <w:r w:rsidR="004F3906">
              <w:rPr>
                <w:noProof/>
                <w:webHidden/>
              </w:rPr>
              <w:instrText xml:space="preserve"> PAGEREF _Toc73624784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7003D1F9" w14:textId="024CC8AC" w:rsidR="004F3906" w:rsidRDefault="00D821E9">
          <w:pPr>
            <w:pStyle w:val="Inhopg1"/>
            <w:tabs>
              <w:tab w:val="left" w:pos="660"/>
              <w:tab w:val="right" w:leader="dot" w:pos="9628"/>
            </w:tabs>
            <w:rPr>
              <w:rFonts w:eastAsiaTheme="minorEastAsia"/>
              <w:noProof/>
              <w:color w:val="auto"/>
              <w:lang w:val="en-GB" w:eastAsia="en-GB"/>
            </w:rPr>
          </w:pPr>
          <w:hyperlink w:anchor="_Toc73624785" w:history="1">
            <w:r w:rsidR="004F3906" w:rsidRPr="00D55A0E">
              <w:rPr>
                <w:rStyle w:val="Hyperlink"/>
                <w:noProof/>
              </w:rPr>
              <w:t>10</w:t>
            </w:r>
            <w:r w:rsidR="004F3906">
              <w:rPr>
                <w:rFonts w:eastAsiaTheme="minorEastAsia"/>
                <w:noProof/>
                <w:color w:val="auto"/>
                <w:lang w:val="en-GB" w:eastAsia="en-GB"/>
              </w:rPr>
              <w:tab/>
            </w:r>
            <w:r w:rsidR="004F3906" w:rsidRPr="00D55A0E">
              <w:rPr>
                <w:rStyle w:val="Hyperlink"/>
                <w:noProof/>
              </w:rPr>
              <w:t>Reference list</w:t>
            </w:r>
            <w:r w:rsidR="004F3906">
              <w:rPr>
                <w:noProof/>
                <w:webHidden/>
              </w:rPr>
              <w:tab/>
            </w:r>
            <w:r w:rsidR="004F3906">
              <w:rPr>
                <w:noProof/>
                <w:webHidden/>
              </w:rPr>
              <w:fldChar w:fldCharType="begin"/>
            </w:r>
            <w:r w:rsidR="004F3906">
              <w:rPr>
                <w:noProof/>
                <w:webHidden/>
              </w:rPr>
              <w:instrText xml:space="preserve"> PAGEREF _Toc73624785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D9B2E13" w14:textId="3CF46030" w:rsidR="004F3906" w:rsidRDefault="00D821E9">
          <w:pPr>
            <w:pStyle w:val="Inhopg1"/>
            <w:tabs>
              <w:tab w:val="left" w:pos="660"/>
              <w:tab w:val="right" w:leader="dot" w:pos="9628"/>
            </w:tabs>
            <w:rPr>
              <w:rFonts w:eastAsiaTheme="minorEastAsia"/>
              <w:noProof/>
              <w:color w:val="auto"/>
              <w:lang w:val="en-GB" w:eastAsia="en-GB"/>
            </w:rPr>
          </w:pPr>
          <w:hyperlink w:anchor="_Toc73624786" w:history="1">
            <w:r w:rsidR="004F3906" w:rsidRPr="00D55A0E">
              <w:rPr>
                <w:rStyle w:val="Hyperlink"/>
                <w:noProof/>
              </w:rPr>
              <w:t>11</w:t>
            </w:r>
            <w:r w:rsidR="004F3906">
              <w:rPr>
                <w:rFonts w:eastAsiaTheme="minorEastAsia"/>
                <w:noProof/>
                <w:color w:val="auto"/>
                <w:lang w:val="en-GB" w:eastAsia="en-GB"/>
              </w:rPr>
              <w:tab/>
            </w:r>
            <w:r w:rsidR="004F3906" w:rsidRPr="00D55A0E">
              <w:rPr>
                <w:rStyle w:val="Hyperlink"/>
                <w:noProof/>
              </w:rPr>
              <w:t>Attachment</w:t>
            </w:r>
            <w:r w:rsidR="004F3906">
              <w:rPr>
                <w:noProof/>
                <w:webHidden/>
              </w:rPr>
              <w:tab/>
            </w:r>
            <w:r w:rsidR="004F3906">
              <w:rPr>
                <w:noProof/>
                <w:webHidden/>
              </w:rPr>
              <w:fldChar w:fldCharType="begin"/>
            </w:r>
            <w:r w:rsidR="004F3906">
              <w:rPr>
                <w:noProof/>
                <w:webHidden/>
              </w:rPr>
              <w:instrText xml:space="preserve"> PAGEREF _Toc73624786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D821E9"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0DF93D53"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w:t>
      </w:r>
      <w:proofErr w:type="spellStart"/>
      <w:r w:rsidR="004363FD" w:rsidRPr="00D42610">
        <w:rPr>
          <w:color w:val="auto"/>
          <w:lang w:val="nl-NL"/>
        </w:rPr>
        <w:t>application</w:t>
      </w:r>
      <w:proofErr w:type="spellEnd"/>
      <w:r w:rsidR="004363FD" w:rsidRPr="00D42610">
        <w:rPr>
          <w:color w:val="auto"/>
          <w:lang w:val="nl-NL"/>
        </w:rPr>
        <w:t xml:space="preserve"> </w:t>
      </w:r>
      <w:proofErr w:type="spellStart"/>
      <w:r w:rsidR="004363FD" w:rsidRPr="00D42610">
        <w:rPr>
          <w:color w:val="auto"/>
          <w:lang w:val="nl-NL"/>
        </w:rPr>
        <w:t>note</w:t>
      </w:r>
      <w:proofErr w:type="spellEnd"/>
      <w:r w:rsidR="004363FD" w:rsidRPr="00D42610">
        <w:rPr>
          <w:color w:val="auto"/>
          <w:lang w:val="nl-NL"/>
        </w:rPr>
        <w:t xml:space="preserv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w:t>
      </w:r>
      <w:proofErr w:type="spellStart"/>
      <w:r w:rsidR="00646808" w:rsidRPr="00646808">
        <w:rPr>
          <w:color w:val="auto"/>
          <w:lang w:val="nl-NL"/>
        </w:rPr>
        <w:t>DigiObscura</w:t>
      </w:r>
      <w:proofErr w:type="spellEnd"/>
      <w:r w:rsidR="00B94C94">
        <w:rPr>
          <w:color w:val="auto"/>
          <w:lang w:val="nl-NL"/>
        </w:rPr>
        <w:t xml:space="preserve"> als </w:t>
      </w:r>
      <w:proofErr w:type="spellStart"/>
      <w:r w:rsidR="00B94C94">
        <w:rPr>
          <w:color w:val="auto"/>
          <w:lang w:val="nl-NL"/>
        </w:rPr>
        <w:t>inspratiebron</w:t>
      </w:r>
      <w:proofErr w:type="spellEnd"/>
      <w:r w:rsidR="00B94C94">
        <w:rPr>
          <w:color w:val="auto"/>
          <w:lang w:val="nl-NL"/>
        </w:rPr>
        <w:t xml:space="preserve"> gebruikt waarbij eveneens e</w:t>
      </w:r>
      <w:r w:rsidR="00646808" w:rsidRPr="00646808">
        <w:rPr>
          <w:color w:val="auto"/>
          <w:lang w:val="nl-NL"/>
        </w:rPr>
        <w:t xml:space="preserve">en </w:t>
      </w:r>
      <w:proofErr w:type="spellStart"/>
      <w:r w:rsidR="00646808" w:rsidRPr="00646808">
        <w:rPr>
          <w:color w:val="auto"/>
          <w:lang w:val="nl-NL"/>
        </w:rPr>
        <w:t>self</w:t>
      </w:r>
      <w:proofErr w:type="spellEnd"/>
      <w:r w:rsidR="00646808" w:rsidRPr="00646808">
        <w:rPr>
          <w:color w:val="auto"/>
          <w:lang w:val="nl-NL"/>
        </w:rPr>
        <w:t xml:space="preserve">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r>
        <w:t xml:space="preserve">Volledige Image sensor </w:t>
      </w:r>
      <w:r w:rsidR="00C61573">
        <w:t>schakeling</w:t>
      </w:r>
    </w:p>
    <w:p w14:paraId="1AD6584F" w14:textId="480BFDB7"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proofErr w:type="spellStart"/>
      <w:r w:rsidR="00C61573">
        <w:rPr>
          <w:lang w:val="nl-NL"/>
        </w:rPr>
        <w:t>gechakelde</w:t>
      </w:r>
      <w:proofErr w:type="spellEnd"/>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r>
        <w:t>T</w:t>
      </w:r>
      <w:r w:rsidR="00292104">
        <w:t xml:space="preserve">est </w:t>
      </w:r>
      <w:r>
        <w:t>circuit</w:t>
      </w:r>
    </w:p>
    <w:p w14:paraId="355B5E97" w14:textId="73AEA00A" w:rsidR="00292104" w:rsidRPr="00292104" w:rsidRDefault="00292104" w:rsidP="00292104">
      <w:pPr>
        <w:rPr>
          <w:lang w:val="nl-NL"/>
        </w:rPr>
      </w:pPr>
      <w:r>
        <w:rPr>
          <w:lang w:val="nl-NL"/>
        </w:rPr>
        <w:t xml:space="preserve">In </w:t>
      </w:r>
      <w:r w:rsidR="00B94C94">
        <w:rPr>
          <w:lang w:val="nl-NL"/>
        </w:rPr>
        <w:t xml:space="preserve">het test </w:t>
      </w:r>
      <w:proofErr w:type="spellStart"/>
      <w:r w:rsidR="00B94C94">
        <w:rPr>
          <w:lang w:val="nl-NL"/>
        </w:rPr>
        <w:t>cirvuit</w:t>
      </w:r>
      <w:proofErr w:type="spellEnd"/>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4" w:name="_Toc73624775"/>
      <w:r>
        <w:t>BOM</w:t>
      </w:r>
      <w:bookmarkEnd w:id="4"/>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proofErr w:type="spellStart"/>
      <w:r>
        <w:t>Arduino</w:t>
      </w:r>
      <w:proofErr w:type="spellEnd"/>
      <w:r>
        <w:t xml:space="preserve"> Software</w:t>
      </w:r>
    </w:p>
    <w:p w14:paraId="30A527B6" w14:textId="600E0FBA" w:rsidR="00AB02BE" w:rsidRPr="006E045A" w:rsidRDefault="00AB02BE" w:rsidP="007D43D7">
      <w:pPr>
        <w:pStyle w:val="Lijstalinea"/>
        <w:ind w:left="1080"/>
      </w:pPr>
      <w:proofErr w:type="spellStart"/>
      <w:r>
        <w:t>Multisim</w:t>
      </w:r>
      <w:proofErr w:type="spellEnd"/>
    </w:p>
    <w:p w14:paraId="0BE41C3E" w14:textId="01B3E16F" w:rsidR="00D0654A" w:rsidRDefault="00A172D0" w:rsidP="00D0654A">
      <w:pPr>
        <w:pStyle w:val="Kop1"/>
      </w:pPr>
      <w:bookmarkStart w:id="8" w:name="_Toc73624779"/>
      <w:proofErr w:type="spellStart"/>
      <w:r>
        <w:t>Electrical</w:t>
      </w:r>
      <w:proofErr w:type="spellEnd"/>
      <w:r>
        <w:t xml:space="preserve"> circuit</w:t>
      </w:r>
      <w:bookmarkEnd w:id="8"/>
    </w:p>
    <w:p w14:paraId="6CDC065C" w14:textId="2E052918"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7D49CA97"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w:t>
      </w:r>
      <w:r>
        <w:fldChar w:fldCharType="end"/>
      </w:r>
      <w:r>
        <w:t>:Volledige schakeling schema</w:t>
      </w:r>
    </w:p>
    <w:p w14:paraId="3F1F7427" w14:textId="176F5F8E" w:rsidR="00C728DE" w:rsidRDefault="00C728DE" w:rsidP="00C728DE">
      <w:pPr>
        <w:pStyle w:val="Kop2"/>
      </w:pPr>
      <w:r>
        <w:t>Fototransistor</w:t>
      </w:r>
      <w:r w:rsidR="00655896">
        <w:t>matrix</w:t>
      </w:r>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w:t>
      </w:r>
      <w:r w:rsidR="00C728DE">
        <w:rPr>
          <w:lang w:val="nl-NL"/>
        </w:rPr>
        <w:t xml:space="preserve">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w:t>
      </w:r>
      <w:r w:rsidR="00C728DE">
        <w:rPr>
          <w:lang w:val="nl-NL"/>
        </w:rPr>
        <w:t>tot</w:t>
      </w:r>
      <w:r w:rsidR="00C728DE">
        <w:rPr>
          <w:lang w:val="nl-NL"/>
        </w:rPr>
        <w:t xml:space="preserve">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716C6FF3" w:rsidR="00A5335C" w:rsidRDefault="009845A0" w:rsidP="009845A0">
      <w:pPr>
        <w:pStyle w:val="Bijschrift"/>
      </w:pPr>
      <w:r>
        <w:t xml:space="preserve">Figuur </w:t>
      </w:r>
      <w:r>
        <w:fldChar w:fldCharType="begin"/>
      </w:r>
      <w:r>
        <w:instrText xml:space="preserve"> SEQ Figuur \* ARABIC </w:instrText>
      </w:r>
      <w:r>
        <w:fldChar w:fldCharType="separate"/>
      </w:r>
      <w:r w:rsidR="006F33C4">
        <w:rPr>
          <w:noProof/>
        </w:rPr>
        <w:t>2</w:t>
      </w:r>
      <w:r>
        <w:fldChar w:fldCharType="end"/>
      </w:r>
      <w:r>
        <w:t>:fototransistor</w:t>
      </w:r>
    </w:p>
    <w:p w14:paraId="68F25F46" w14:textId="0F442788" w:rsidR="00350A7E" w:rsidRPr="00350A7E" w:rsidRDefault="00350A7E" w:rsidP="00350A7E">
      <w:r>
        <w:t xml:space="preserve">Met behulp van de van de </w:t>
      </w:r>
      <w:proofErr w:type="spellStart"/>
      <w:r>
        <w:t>demultiplexer</w:t>
      </w:r>
      <w:proofErr w:type="spellEnd"/>
      <w:r>
        <w:t xml:space="preserve"> (DMUX) en </w:t>
      </w:r>
      <w:proofErr w:type="spellStart"/>
      <w:r>
        <w:t>Multiplexer</w:t>
      </w:r>
      <w:proofErr w:type="spellEnd"/>
      <w:r>
        <w:t xml:space="preserve"> (MUX) zal elke transistor apart worden doorgestuurd naar de versterkingsschakeling.</w:t>
      </w:r>
    </w:p>
    <w:p w14:paraId="41C9FF76" w14:textId="77777777" w:rsidR="009845A0" w:rsidRDefault="00FA6055" w:rsidP="009845A0">
      <w:pPr>
        <w:keepNext/>
      </w:pPr>
      <w:r w:rsidRPr="00FA6055">
        <w:rPr>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4D9E29DC"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proofErr w:type="spellStart"/>
      <w:r>
        <w:lastRenderedPageBreak/>
        <w:t>Multiplexer</w:t>
      </w:r>
      <w:proofErr w:type="spellEnd"/>
      <w:r>
        <w:t xml:space="preserve"> en </w:t>
      </w:r>
      <w:proofErr w:type="spellStart"/>
      <w:r>
        <w:t>Demultiplexer</w:t>
      </w:r>
      <w:proofErr w:type="spellEnd"/>
    </w:p>
    <w:p w14:paraId="0A8762E6" w14:textId="39F6F7BD" w:rsidR="00637D7A" w:rsidRPr="00637D7A" w:rsidRDefault="00637D7A" w:rsidP="00637D7A">
      <w:pPr>
        <w:rPr>
          <w:lang w:val="nl-NL"/>
        </w:rPr>
      </w:pPr>
      <w:r>
        <w:rPr>
          <w:lang w:val="nl-NL"/>
        </w:rPr>
        <w:t xml:space="preserve">Hiervoor hebben we IC CD74HC4067 gebruikt. Dit is een 16 kanaal analoge </w:t>
      </w:r>
      <w:proofErr w:type="spellStart"/>
      <w:r>
        <w:rPr>
          <w:lang w:val="nl-NL"/>
        </w:rPr>
        <w:t>Multiplexer</w:t>
      </w:r>
      <w:proofErr w:type="spellEnd"/>
      <w:r>
        <w:rPr>
          <w:lang w:val="nl-NL"/>
        </w:rPr>
        <w:t>/</w:t>
      </w:r>
      <w:proofErr w:type="spellStart"/>
      <w:r>
        <w:rPr>
          <w:lang w:val="nl-NL"/>
        </w:rPr>
        <w:t>Demultiplexer</w:t>
      </w:r>
      <w:proofErr w:type="spellEnd"/>
      <w:r>
        <w:rPr>
          <w:lang w:val="nl-NL"/>
        </w:rPr>
        <w:t xml:space="preserve">. Door een gemeenschappelijke input/output kunnen we deze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w:t>
      </w:r>
    </w:p>
    <w:p w14:paraId="3567F1A5" w14:textId="11637831" w:rsidR="00637D7A" w:rsidRPr="00637D7A" w:rsidRDefault="00637D7A" w:rsidP="00637D7A">
      <w:pPr>
        <w:rPr>
          <w:lang w:val="nl-NL"/>
        </w:rPr>
      </w:pPr>
      <w:r>
        <w:rPr>
          <w:lang w:val="nl-NL"/>
        </w:rPr>
        <w:t xml:space="preserve">Voor de </w:t>
      </w:r>
      <w:proofErr w:type="spellStart"/>
      <w:r>
        <w:rPr>
          <w:lang w:val="nl-NL"/>
        </w:rPr>
        <w:t>multiplexer</w:t>
      </w:r>
      <w:proofErr w:type="spellEnd"/>
      <w:r>
        <w:rPr>
          <w:lang w:val="nl-NL"/>
        </w:rPr>
        <w:t xml:space="preserve"> en </w:t>
      </w:r>
      <w:proofErr w:type="spellStart"/>
      <w:r>
        <w:rPr>
          <w:lang w:val="nl-NL"/>
        </w:rPr>
        <w:t>demultiplexer</w:t>
      </w:r>
      <w:proofErr w:type="spellEnd"/>
      <w:r>
        <w:rPr>
          <w:lang w:val="nl-NL"/>
        </w:rPr>
        <w:t xml:space="preserve"> is eenzelfde IC gebruikt. Deze kan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 door deze een common input/output heeft.</w:t>
      </w:r>
    </w:p>
    <w:p w14:paraId="096CD5C4" w14:textId="77777777" w:rsidR="00637D7A" w:rsidRDefault="00637D7A" w:rsidP="00637D7A">
      <w:pPr>
        <w:keepNext/>
      </w:pPr>
      <w:r w:rsidRPr="00637D7A">
        <w:rPr>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7731CF8B"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6F33C4">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proofErr w:type="spellStart"/>
      <w:r>
        <w:rPr>
          <w:lang w:val="nl-NL"/>
        </w:rPr>
        <w:t>Demultiplexer</w:t>
      </w:r>
      <w:proofErr w:type="spellEnd"/>
    </w:p>
    <w:p w14:paraId="5759648F" w14:textId="528AE673" w:rsidR="00350A7E" w:rsidRDefault="00637D7A" w:rsidP="00350A7E">
      <w:pPr>
        <w:rPr>
          <w:lang w:val="nl-NL"/>
        </w:rPr>
      </w:pPr>
      <w:r>
        <w:rPr>
          <w:lang w:val="nl-NL"/>
        </w:rPr>
        <w:t xml:space="preserve">Het werkingsprincipe van een </w:t>
      </w:r>
      <w:proofErr w:type="spellStart"/>
      <w:r>
        <w:rPr>
          <w:lang w:val="nl-NL"/>
        </w:rPr>
        <w:t>demultiplexer</w:t>
      </w:r>
      <w:proofErr w:type="spellEnd"/>
      <w:r>
        <w:rPr>
          <w:lang w:val="nl-NL"/>
        </w:rPr>
        <w:t xml:space="preserve"> is als volgt. </w:t>
      </w:r>
      <w:r w:rsidR="00350A7E">
        <w:rPr>
          <w:lang w:val="nl-NL"/>
        </w:rPr>
        <w:t xml:space="preserve">Een </w:t>
      </w:r>
      <w:proofErr w:type="spellStart"/>
      <w:r w:rsidR="00350A7E">
        <w:rPr>
          <w:lang w:val="nl-NL"/>
        </w:rPr>
        <w:t>demultiplexer</w:t>
      </w:r>
      <w:proofErr w:type="spellEnd"/>
      <w:r w:rsidR="00350A7E">
        <w:rPr>
          <w:lang w:val="nl-NL"/>
        </w:rPr>
        <w:t xml:space="preserve"> z</w:t>
      </w:r>
      <w:r>
        <w:rPr>
          <w:lang w:val="nl-NL"/>
        </w:rPr>
        <w:t xml:space="preserve">al één </w:t>
      </w:r>
      <w:r w:rsidR="00350A7E">
        <w:rPr>
          <w:lang w:val="nl-NL"/>
        </w:rPr>
        <w:t>input signaal doorschakelen naar meerdere uitgangen</w:t>
      </w:r>
      <w:r>
        <w:rPr>
          <w:lang w:val="nl-NL"/>
        </w:rPr>
        <w:t>. D</w:t>
      </w:r>
      <w:r w:rsidR="00297623">
        <w:rPr>
          <w:lang w:val="nl-NL"/>
        </w:rPr>
        <w:t xml:space="preserve">oor elke select pin hoog of laag te schakelen creëert men een binaire waarde die de uitgang representeert.  In figuur 5 is een voorbeeld van een 2 kanaal </w:t>
      </w:r>
      <w:proofErr w:type="spellStart"/>
      <w:r w:rsidR="00297623">
        <w:rPr>
          <w:lang w:val="nl-NL"/>
        </w:rPr>
        <w:t>demultiplexer</w:t>
      </w:r>
      <w:proofErr w:type="spellEnd"/>
      <w:r w:rsidR="006F33C4">
        <w:rPr>
          <w:lang w:val="nl-NL"/>
        </w:rPr>
        <w:t xml:space="preserve"> terug te vinden</w:t>
      </w:r>
      <w:r w:rsidR="00297623">
        <w:rPr>
          <w:lang w:val="nl-NL"/>
        </w:rPr>
        <w:t xml:space="preserve">. Als we allebei de select pinnen laag </w:t>
      </w:r>
      <w:proofErr w:type="spellStart"/>
      <w:r w:rsidR="00297623">
        <w:rPr>
          <w:lang w:val="nl-NL"/>
        </w:rPr>
        <w:t>schakeln</w:t>
      </w:r>
      <w:proofErr w:type="spellEnd"/>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230F2895" w:rsidR="0084742A" w:rsidRDefault="00350A7E" w:rsidP="00B3398E">
      <w:pPr>
        <w:pStyle w:val="Bijschrift"/>
      </w:pPr>
      <w:r>
        <w:t xml:space="preserve">Figuur </w:t>
      </w:r>
      <w:r>
        <w:fldChar w:fldCharType="begin"/>
      </w:r>
      <w:r>
        <w:instrText xml:space="preserve"> SEQ Figuur \* ARABIC </w:instrText>
      </w:r>
      <w:r>
        <w:fldChar w:fldCharType="separate"/>
      </w:r>
      <w:r w:rsidR="006F33C4">
        <w:rPr>
          <w:noProof/>
        </w:rPr>
        <w:t>5</w:t>
      </w:r>
      <w:r>
        <w:fldChar w:fldCharType="end"/>
      </w:r>
      <w:r>
        <w:t>:</w:t>
      </w:r>
      <w:proofErr w:type="spellStart"/>
      <w:r>
        <w:t>Demultiplexer</w:t>
      </w:r>
      <w:proofErr w:type="spellEnd"/>
      <w:r>
        <w:t xml:space="preserve"> princip</w:t>
      </w:r>
      <w:r w:rsidR="00B3398E">
        <w:t>e</w:t>
      </w:r>
    </w:p>
    <w:p w14:paraId="179493CE" w14:textId="77777777" w:rsidR="00726A2C" w:rsidRPr="00726A2C" w:rsidRDefault="00726A2C" w:rsidP="00726A2C"/>
    <w:p w14:paraId="794C494C" w14:textId="05BF33F9" w:rsidR="00B3398E" w:rsidRDefault="00B3398E" w:rsidP="00B3398E">
      <w:pPr>
        <w:pStyle w:val="Kop3"/>
      </w:pPr>
      <w:proofErr w:type="spellStart"/>
      <w:r>
        <w:t>Multiplexer</w:t>
      </w:r>
      <w:proofErr w:type="spellEnd"/>
      <w:r>
        <w:t xml:space="preserve"> </w:t>
      </w:r>
    </w:p>
    <w:p w14:paraId="133977E7" w14:textId="09804B81" w:rsidR="00B3398E" w:rsidRDefault="006F33C4" w:rsidP="00B3398E">
      <w:r>
        <w:t xml:space="preserve">Het werkingsprincipe van een </w:t>
      </w:r>
      <w:proofErr w:type="spellStart"/>
      <w:r>
        <w:t>multiplexer</w:t>
      </w:r>
      <w:proofErr w:type="spellEnd"/>
      <w:r>
        <w:t xml:space="preserve"> is omgekeerd als dat van een </w:t>
      </w:r>
      <w:proofErr w:type="spellStart"/>
      <w:r>
        <w:t>demultiplexer</w:t>
      </w:r>
      <w:proofErr w:type="spellEnd"/>
      <w:r>
        <w:t xml:space="preserve">. In figuur is een voorbeeld van een 2 </w:t>
      </w:r>
      <w:proofErr w:type="spellStart"/>
      <w:r>
        <w:t>kanaals</w:t>
      </w:r>
      <w:proofErr w:type="spellEnd"/>
      <w:r>
        <w:t xml:space="preserve"> </w:t>
      </w:r>
      <w:proofErr w:type="spellStart"/>
      <w:r>
        <w:t>multiplexer</w:t>
      </w:r>
      <w:proofErr w:type="spellEnd"/>
      <w:r>
        <w:t xml:space="preserve"> </w:t>
      </w:r>
      <w:r w:rsidR="00F83137">
        <w:t xml:space="preserve">terug te vinden. Hier wordt een input </w:t>
      </w:r>
      <w:proofErr w:type="spellStart"/>
      <w:r w:rsidR="00F83137">
        <w:t>geselecteer</w:t>
      </w:r>
      <w:proofErr w:type="spellEnd"/>
      <w:r w:rsidR="00F83137">
        <w:t xml:space="preserve"> doormiddel van </w:t>
      </w:r>
      <w:r w:rsidR="00905B30">
        <w:t xml:space="preserve">de select pinnen. Deze input wordt doorgeschakeld naar de </w:t>
      </w:r>
      <w:proofErr w:type="spellStart"/>
      <w:r w:rsidR="00905B30">
        <w:t>ouput</w:t>
      </w:r>
      <w:proofErr w:type="spellEnd"/>
      <w:r w:rsidR="00905B30">
        <w: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2F7E7C47" w:rsidR="006F33C4" w:rsidRDefault="006F33C4" w:rsidP="006F33C4">
      <w:pPr>
        <w:pStyle w:val="Bijschrift"/>
      </w:pPr>
      <w:r>
        <w:t xml:space="preserve">Figuur </w:t>
      </w:r>
      <w:r>
        <w:fldChar w:fldCharType="begin"/>
      </w:r>
      <w:r>
        <w:instrText xml:space="preserve"> SEQ Figuur \* ARABIC </w:instrText>
      </w:r>
      <w:r>
        <w:fldChar w:fldCharType="separate"/>
      </w:r>
      <w:r>
        <w:rPr>
          <w:noProof/>
        </w:rPr>
        <w:t>6</w:t>
      </w:r>
      <w:r>
        <w:fldChar w:fldCharType="end"/>
      </w:r>
      <w:r>
        <w:t>:</w:t>
      </w:r>
      <w:proofErr w:type="spellStart"/>
      <w:r>
        <w:t>Multiplexer</w:t>
      </w:r>
      <w:proofErr w:type="spellEnd"/>
      <w:r>
        <w:t xml:space="preserve"> principe</w:t>
      </w:r>
    </w:p>
    <w:p w14:paraId="7E281782" w14:textId="35B7ACFC" w:rsidR="00E37DC4" w:rsidRDefault="00E37DC4" w:rsidP="00E37DC4">
      <w:pPr>
        <w:pStyle w:val="Kop3"/>
      </w:pPr>
      <w:r>
        <w:t xml:space="preserve">16 kanaal </w:t>
      </w:r>
      <w:proofErr w:type="spellStart"/>
      <w:r>
        <w:t>Multiplexer</w:t>
      </w:r>
      <w:proofErr w:type="spellEnd"/>
      <w:r>
        <w:t>/</w:t>
      </w:r>
      <w:proofErr w:type="spellStart"/>
      <w:r>
        <w:t>Dmultiplexer</w:t>
      </w:r>
      <w:proofErr w:type="spellEnd"/>
    </w:p>
    <w:p w14:paraId="22727627" w14:textId="22BA939F" w:rsidR="00E37DC4" w:rsidRPr="00E37DC4" w:rsidRDefault="00E37DC4" w:rsidP="00E37DC4">
      <w:r>
        <w:t xml:space="preserve">Door VCC door te schakelen naar de common input wordt de IC als </w:t>
      </w:r>
      <w:proofErr w:type="spellStart"/>
      <w:r>
        <w:t>demultiplexer</w:t>
      </w:r>
      <w:proofErr w:type="spellEnd"/>
      <w:r>
        <w:t xml:space="preserve"> geschakeld. </w:t>
      </w:r>
      <w:r>
        <w:t xml:space="preserve">In onze schakeling hebben we elke </w:t>
      </w:r>
      <w:proofErr w:type="spellStart"/>
      <w:r>
        <w:t>elke</w:t>
      </w:r>
      <w:proofErr w:type="spellEnd"/>
      <w:r>
        <w:t xml:space="preserve"> matrix rij verbonden met een </w:t>
      </w:r>
      <w:proofErr w:type="spellStart"/>
      <w:r>
        <w:t>demultiplexer</w:t>
      </w:r>
      <w:proofErr w:type="spellEnd"/>
      <w:r>
        <w:t xml:space="preserve"> input</w:t>
      </w:r>
      <w:r>
        <w:t xml:space="preserve"> van I0 tot I15. </w:t>
      </w:r>
      <w:r w:rsidR="003C3D00">
        <w:t xml:space="preserve">Via een </w:t>
      </w:r>
      <w:proofErr w:type="spellStart"/>
      <w:r w:rsidR="003C3D00">
        <w:t>arduino</w:t>
      </w:r>
      <w:proofErr w:type="spellEnd"/>
      <w:r w:rsidR="003C3D00">
        <w:t xml:space="preserve">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lang w:val="nl-NL"/>
        </w:rPr>
        <w:drawing>
          <wp:inline distT="0" distB="0" distL="0" distR="0" wp14:anchorId="32B2FA1B" wp14:editId="5D2256B0">
            <wp:extent cx="3355631" cy="2981325"/>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0116" cy="2994194"/>
                    </a:xfrm>
                    <a:prstGeom prst="rect">
                      <a:avLst/>
                    </a:prstGeom>
                  </pic:spPr>
                </pic:pic>
              </a:graphicData>
            </a:graphic>
          </wp:inline>
        </w:drawing>
      </w:r>
    </w:p>
    <w:p w14:paraId="163B48DF" w14:textId="167CFAB9" w:rsidR="00C728DE" w:rsidRDefault="009845A0" w:rsidP="009845A0">
      <w:pPr>
        <w:pStyle w:val="Bijschrift"/>
      </w:pPr>
      <w:r>
        <w:t xml:space="preserve">Figuur </w:t>
      </w:r>
      <w:r>
        <w:fldChar w:fldCharType="begin"/>
      </w:r>
      <w:r>
        <w:instrText xml:space="preserve"> SEQ Figuur \* ARABIC </w:instrText>
      </w:r>
      <w:r>
        <w:fldChar w:fldCharType="separate"/>
      </w:r>
      <w:r w:rsidR="006F33C4">
        <w:rPr>
          <w:noProof/>
        </w:rPr>
        <w:t>7</w:t>
      </w:r>
      <w:r>
        <w:fldChar w:fldCharType="end"/>
      </w:r>
      <w:r>
        <w:t>:</w:t>
      </w:r>
      <w:proofErr w:type="spellStart"/>
      <w:r>
        <w:t>Demultiplexer</w:t>
      </w:r>
      <w:proofErr w:type="spellEnd"/>
    </w:p>
    <w:p w14:paraId="315490E4" w14:textId="77777777" w:rsidR="00624223" w:rsidRPr="00624223" w:rsidRDefault="00624223" w:rsidP="00624223"/>
    <w:p w14:paraId="126E6909" w14:textId="7B9EB4B0" w:rsidR="003C3D00" w:rsidRDefault="003C3D00" w:rsidP="00C728DE">
      <w:pPr>
        <w:rPr>
          <w:lang w:val="nl-NL"/>
        </w:rPr>
      </w:pPr>
      <w:r>
        <w:rPr>
          <w:lang w:val="nl-NL"/>
        </w:rPr>
        <w:t xml:space="preserve">Door een </w:t>
      </w:r>
      <w:proofErr w:type="spellStart"/>
      <w:r>
        <w:rPr>
          <w:lang w:val="nl-NL"/>
        </w:rPr>
        <w:t>Arduino</w:t>
      </w:r>
      <w:proofErr w:type="spellEnd"/>
      <w:r>
        <w:rPr>
          <w:lang w:val="nl-NL"/>
        </w:rPr>
        <w:t xml:space="preserve"> op header JRIJ aan te sluiten en hier beurtelings een waarde van 0000 tot 1111 in te sturen zal de </w:t>
      </w:r>
      <w:proofErr w:type="spellStart"/>
      <w:r>
        <w:rPr>
          <w:lang w:val="nl-NL"/>
        </w:rPr>
        <w:t>multiplexer</w:t>
      </w:r>
      <w:proofErr w:type="spellEnd"/>
      <w:r>
        <w:rPr>
          <w:lang w:val="nl-NL"/>
        </w:rPr>
        <w:t xml:space="preserve"> elke kolom beurtelings schakelen. Op deze manier zal elke fototransistor uit de matrix </w:t>
      </w:r>
      <w:r>
        <w:rPr>
          <w:lang w:val="nl-NL"/>
        </w:rPr>
        <w:lastRenderedPageBreak/>
        <w:t xml:space="preserve">apart doorgestuurd worden naar het versterkingscircuit. </w:t>
      </w:r>
      <w:r w:rsidR="00624223" w:rsidRPr="004C13D8">
        <w:rPr>
          <w:lang w:val="nl-NL"/>
        </w:rPr>
        <w:drawing>
          <wp:inline distT="0" distB="0" distL="0" distR="0" wp14:anchorId="1286C9EA" wp14:editId="2F5FC1D3">
            <wp:extent cx="3309612" cy="2543175"/>
            <wp:effectExtent l="0" t="0" r="571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8796" cy="2550232"/>
                    </a:xfrm>
                    <a:prstGeom prst="rect">
                      <a:avLst/>
                    </a:prstGeom>
                  </pic:spPr>
                </pic:pic>
              </a:graphicData>
            </a:graphic>
          </wp:inline>
        </w:drawing>
      </w:r>
    </w:p>
    <w:p w14:paraId="5122D2D6" w14:textId="7A0D4D9C" w:rsidR="00C728DE" w:rsidRPr="003C3D00" w:rsidRDefault="003C3D00" w:rsidP="00C728DE">
      <w:pPr>
        <w:rPr>
          <w:i/>
          <w:iCs/>
          <w:lang w:val="nl-NL"/>
        </w:rPr>
      </w:pPr>
      <w:r w:rsidRPr="003C3D00">
        <w:rPr>
          <w:i/>
          <w:iCs/>
          <w:lang w:val="nl-NL"/>
        </w:rPr>
        <w:t xml:space="preserve">Opmerking: Om de </w:t>
      </w:r>
      <w:proofErr w:type="spellStart"/>
      <w:r w:rsidRPr="003C3D00">
        <w:rPr>
          <w:i/>
          <w:iCs/>
          <w:lang w:val="nl-NL"/>
        </w:rPr>
        <w:t>multiplexer</w:t>
      </w:r>
      <w:proofErr w:type="spellEnd"/>
      <w:r w:rsidRPr="003C3D00">
        <w:rPr>
          <w:i/>
          <w:iCs/>
          <w:lang w:val="nl-NL"/>
        </w:rPr>
        <w:t xml:space="preserve"> en </w:t>
      </w:r>
      <w:proofErr w:type="spellStart"/>
      <w:r w:rsidRPr="003C3D00">
        <w:rPr>
          <w:i/>
          <w:iCs/>
          <w:lang w:val="nl-NL"/>
        </w:rPr>
        <w:t>demultiplexer</w:t>
      </w:r>
      <w:proofErr w:type="spellEnd"/>
      <w:r w:rsidRPr="003C3D00">
        <w:rPr>
          <w:i/>
          <w:iCs/>
          <w:lang w:val="nl-NL"/>
        </w:rPr>
        <w:t xml:space="preserve">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5761B4CF" w14:textId="78ADB44B" w:rsidR="009845A0" w:rsidRDefault="009845A0" w:rsidP="009845A0">
      <w:pPr>
        <w:keepNext/>
      </w:pPr>
    </w:p>
    <w:p w14:paraId="66EE93E5" w14:textId="584BA5E3"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8</w:t>
      </w:r>
      <w:r>
        <w:fldChar w:fldCharType="end"/>
      </w:r>
      <w:r>
        <w:t>:</w:t>
      </w:r>
      <w:proofErr w:type="spellStart"/>
      <w:r>
        <w:t>Multiplexer</w:t>
      </w:r>
      <w:proofErr w:type="spellEnd"/>
    </w:p>
    <w:p w14:paraId="7EFDDD31" w14:textId="7EBDEB4E" w:rsidR="007E2D30" w:rsidRDefault="007E2D30" w:rsidP="007E2D30">
      <w:pPr>
        <w:pStyle w:val="Kop2"/>
      </w:pPr>
      <w:r>
        <w:t>Versterkingscircuit</w:t>
      </w:r>
    </w:p>
    <w:p w14:paraId="3DF70A02" w14:textId="77777777" w:rsidR="009845A0" w:rsidRDefault="004C13D8" w:rsidP="009845A0">
      <w:pPr>
        <w:keepNext/>
      </w:pPr>
      <w:r w:rsidRPr="004C13D8">
        <w:rPr>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36615A3A" w:rsidR="004C13D8" w:rsidRP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9</w:t>
      </w:r>
      <w:r>
        <w:fldChar w:fldCharType="end"/>
      </w:r>
      <w:r>
        <w:t xml:space="preserve">:Testcircuit </w:t>
      </w:r>
      <w:proofErr w:type="spellStart"/>
      <w:r>
        <w:t>Multisim</w:t>
      </w:r>
      <w:proofErr w:type="spellEnd"/>
    </w:p>
    <w:p w14:paraId="6DEFF0F4" w14:textId="77777777" w:rsidR="009845A0" w:rsidRDefault="004C13D8" w:rsidP="009845A0">
      <w:pPr>
        <w:keepNext/>
      </w:pPr>
      <w:r w:rsidRPr="004C13D8">
        <w:rPr>
          <w:noProof/>
        </w:rPr>
        <w:lastRenderedPageBreak/>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7E2375BC" w:rsidR="009845A0" w:rsidRDefault="009845A0" w:rsidP="009845A0">
      <w:pPr>
        <w:pStyle w:val="Bijschrift"/>
      </w:pPr>
      <w:r>
        <w:t xml:space="preserve">Figuur </w:t>
      </w:r>
      <w:r>
        <w:fldChar w:fldCharType="begin"/>
      </w:r>
      <w:r>
        <w:instrText xml:space="preserve"> SEQ Figuur \* ARABIC </w:instrText>
      </w:r>
      <w:r>
        <w:fldChar w:fldCharType="separate"/>
      </w:r>
      <w:r w:rsidR="006F33C4">
        <w:rPr>
          <w:noProof/>
        </w:rPr>
        <w:t>10</w:t>
      </w:r>
      <w:r>
        <w:fldChar w:fldCharType="end"/>
      </w:r>
      <w:r>
        <w:t>:</w:t>
      </w:r>
      <w:proofErr w:type="spellStart"/>
      <w:r>
        <w:t>Opamp</w:t>
      </w:r>
      <w:proofErr w:type="spellEnd"/>
      <w:r>
        <w:t xml:space="preserve"> 1 + 2</w:t>
      </w:r>
    </w:p>
    <w:p w14:paraId="7C39E1DD" w14:textId="77777777" w:rsidR="009845A0" w:rsidRDefault="004C13D8" w:rsidP="009845A0">
      <w:pPr>
        <w:keepNext/>
      </w:pPr>
      <w:r w:rsidRPr="004C13D8">
        <w:rPr>
          <w:noProof/>
        </w:rPr>
        <w:t xml:space="preserve"> </w:t>
      </w:r>
      <w:r w:rsidRPr="004C13D8">
        <w:rPr>
          <w:lang w:val="nl-NL"/>
        </w:rPr>
        <w:drawing>
          <wp:inline distT="0" distB="0" distL="0" distR="0" wp14:anchorId="52C8A55F" wp14:editId="767D1E6D">
            <wp:extent cx="5744377" cy="4515480"/>
            <wp:effectExtent l="0" t="0" r="889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44377" cy="4515480"/>
                    </a:xfrm>
                    <a:prstGeom prst="rect">
                      <a:avLst/>
                    </a:prstGeom>
                  </pic:spPr>
                </pic:pic>
              </a:graphicData>
            </a:graphic>
          </wp:inline>
        </w:drawing>
      </w:r>
    </w:p>
    <w:p w14:paraId="2D849C17" w14:textId="12532AF3" w:rsidR="007E2D30" w:rsidRDefault="009845A0" w:rsidP="009845A0">
      <w:pPr>
        <w:pStyle w:val="Bijschrift"/>
        <w:rPr>
          <w:noProof/>
        </w:rPr>
      </w:pPr>
      <w:r>
        <w:t xml:space="preserve">Figuur </w:t>
      </w:r>
      <w:r>
        <w:fldChar w:fldCharType="begin"/>
      </w:r>
      <w:r>
        <w:instrText xml:space="preserve"> SEQ Figuur \* ARABIC </w:instrText>
      </w:r>
      <w:r>
        <w:fldChar w:fldCharType="separate"/>
      </w:r>
      <w:r w:rsidR="006F33C4">
        <w:rPr>
          <w:noProof/>
        </w:rPr>
        <w:t>11</w:t>
      </w:r>
      <w:r>
        <w:fldChar w:fldCharType="end"/>
      </w:r>
      <w:r>
        <w:t>:</w:t>
      </w:r>
      <w:proofErr w:type="spellStart"/>
      <w:r>
        <w:t>Opamp</w:t>
      </w:r>
      <w:proofErr w:type="spellEnd"/>
      <w:r>
        <w:t xml:space="preserve"> 1+2 </w:t>
      </w:r>
      <w:proofErr w:type="spellStart"/>
      <w:r>
        <w:t>Multisim</w:t>
      </w:r>
      <w:proofErr w:type="spellEnd"/>
    </w:p>
    <w:p w14:paraId="59FAFD77" w14:textId="77777777" w:rsidR="009845A0" w:rsidRDefault="00FA6055" w:rsidP="009845A0">
      <w:pPr>
        <w:keepNext/>
      </w:pPr>
      <w:r w:rsidRPr="00FA6055">
        <w:lastRenderedPageBreak/>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67113BB6" w14:textId="3768F697" w:rsidR="004C13D8" w:rsidRPr="004C13D8" w:rsidRDefault="009845A0" w:rsidP="009845A0">
      <w:pPr>
        <w:pStyle w:val="Bijschrift"/>
      </w:pPr>
      <w:r>
        <w:t xml:space="preserve">Figuur </w:t>
      </w:r>
      <w:r>
        <w:fldChar w:fldCharType="begin"/>
      </w:r>
      <w:r>
        <w:instrText xml:space="preserve"> SEQ Figuur \* ARABIC </w:instrText>
      </w:r>
      <w:r>
        <w:fldChar w:fldCharType="separate"/>
      </w:r>
      <w:r w:rsidR="006F33C4">
        <w:rPr>
          <w:noProof/>
        </w:rPr>
        <w:t>12</w:t>
      </w:r>
      <w:r>
        <w:fldChar w:fldCharType="end"/>
      </w:r>
      <w:r>
        <w:t>:</w:t>
      </w:r>
      <w:proofErr w:type="spellStart"/>
      <w:r>
        <w:t>Opamps</w:t>
      </w:r>
      <w:proofErr w:type="spellEnd"/>
      <w:r>
        <w:t xml:space="preserve"> + </w:t>
      </w:r>
      <w:proofErr w:type="spellStart"/>
      <w:r>
        <w:t>comperator</w:t>
      </w:r>
      <w:proofErr w:type="spellEnd"/>
    </w:p>
    <w:p w14:paraId="3387DC62" w14:textId="77777777" w:rsidR="009845A0" w:rsidRDefault="004C13D8" w:rsidP="009845A0">
      <w:pPr>
        <w:keepNext/>
      </w:pPr>
      <w:r w:rsidRPr="004C13D8">
        <w:rPr>
          <w:lang w:val="nl-NL"/>
        </w:rPr>
        <w:drawing>
          <wp:inline distT="0" distB="0" distL="0" distR="0" wp14:anchorId="181A0070" wp14:editId="388F7B44">
            <wp:extent cx="5868219" cy="4420217"/>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8219" cy="4420217"/>
                    </a:xfrm>
                    <a:prstGeom prst="rect">
                      <a:avLst/>
                    </a:prstGeom>
                  </pic:spPr>
                </pic:pic>
              </a:graphicData>
            </a:graphic>
          </wp:inline>
        </w:drawing>
      </w:r>
    </w:p>
    <w:p w14:paraId="1360EE8E" w14:textId="27000CC6"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3</w:t>
      </w:r>
      <w:r>
        <w:fldChar w:fldCharType="end"/>
      </w:r>
      <w:r>
        <w:t>:</w:t>
      </w:r>
      <w:proofErr w:type="spellStart"/>
      <w:r>
        <w:t>Opamps</w:t>
      </w:r>
      <w:proofErr w:type="spellEnd"/>
      <w:r>
        <w:t xml:space="preserve"> + </w:t>
      </w:r>
      <w:proofErr w:type="spellStart"/>
      <w:r>
        <w:t>comperator</w:t>
      </w:r>
      <w:proofErr w:type="spellEnd"/>
      <w:r>
        <w:t xml:space="preserve"> </w:t>
      </w:r>
      <w:proofErr w:type="spellStart"/>
      <w:r>
        <w:t>Multisim</w:t>
      </w:r>
      <w:proofErr w:type="spellEnd"/>
    </w:p>
    <w:p w14:paraId="7D290D25" w14:textId="3DA77D80" w:rsidR="00FA6055" w:rsidRDefault="00FA6055" w:rsidP="00FA6055">
      <w:pPr>
        <w:pStyle w:val="Kop2"/>
      </w:pPr>
      <w:r>
        <w:lastRenderedPageBreak/>
        <w:t>Charge pump</w:t>
      </w:r>
    </w:p>
    <w:p w14:paraId="6FF0ED0C" w14:textId="77777777" w:rsidR="009845A0" w:rsidRDefault="00FA6055" w:rsidP="009845A0">
      <w:pPr>
        <w:keepNext/>
      </w:pPr>
      <w:r w:rsidRPr="00FA6055">
        <w:rPr>
          <w:lang w:val="nl-NL"/>
        </w:rPr>
        <w:drawing>
          <wp:inline distT="0" distB="0" distL="0" distR="0" wp14:anchorId="5716B177" wp14:editId="40FFE569">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5D86736F" w14:textId="2FD628C8" w:rsidR="00FA6055" w:rsidRPr="00FA605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4</w:t>
      </w:r>
      <w:r>
        <w:fldChar w:fldCharType="end"/>
      </w:r>
      <w:r>
        <w:t>:Charge Pump</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9" w:name="_Toc73624780"/>
      <w:r>
        <w:t xml:space="preserve">PCB </w:t>
      </w:r>
      <w:r w:rsidR="00583DDF">
        <w:t>design</w:t>
      </w:r>
      <w:bookmarkEnd w:id="9"/>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w:t>
      </w:r>
      <w:proofErr w:type="spellStart"/>
      <w:r>
        <w:rPr>
          <w:lang w:val="nl-NL"/>
        </w:rPr>
        <w:t>Multisim</w:t>
      </w:r>
      <w:proofErr w:type="spellEnd"/>
      <w:r>
        <w:rPr>
          <w:lang w:val="nl-NL"/>
        </w:rPr>
        <w:t xml:space="preserve">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lastRenderedPageBreak/>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6F6BF806"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5</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05676E25"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6</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23502977"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7</w:t>
      </w:r>
      <w:r>
        <w:fldChar w:fldCharType="end"/>
      </w:r>
      <w:r>
        <w:t>:</w:t>
      </w:r>
      <w:proofErr w:type="spellStart"/>
      <w:r>
        <w:t>PCB's</w:t>
      </w:r>
      <w:proofErr w:type="spellEnd"/>
      <w:r>
        <w:t xml:space="preserve"> JLCPCB</w:t>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lastRenderedPageBreak/>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1477" cy="4315427"/>
                    </a:xfrm>
                    <a:prstGeom prst="rect">
                      <a:avLst/>
                    </a:prstGeom>
                  </pic:spPr>
                </pic:pic>
              </a:graphicData>
            </a:graphic>
          </wp:inline>
        </w:drawing>
      </w:r>
    </w:p>
    <w:p w14:paraId="07D97D6D" w14:textId="017D3E85"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8</w:t>
      </w:r>
      <w:r>
        <w:fldChar w:fldCharType="end"/>
      </w:r>
      <w:r>
        <w:t>:</w:t>
      </w:r>
      <w:proofErr w:type="spellStart"/>
      <w:r>
        <w:t>Arduino</w:t>
      </w:r>
      <w:proofErr w:type="spellEnd"/>
      <w:r>
        <w:t xml:space="preserve">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5804535"/>
                    </a:xfrm>
                    <a:prstGeom prst="rect">
                      <a:avLst/>
                    </a:prstGeom>
                  </pic:spPr>
                </pic:pic>
              </a:graphicData>
            </a:graphic>
          </wp:inline>
        </w:drawing>
      </w:r>
    </w:p>
    <w:p w14:paraId="134414F5" w14:textId="3937F961"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9</w:t>
      </w:r>
      <w:r>
        <w:fldChar w:fldCharType="end"/>
      </w:r>
      <w:r>
        <w:t>:</w:t>
      </w:r>
      <w:proofErr w:type="spellStart"/>
      <w:r>
        <w:t>Arduino</w:t>
      </w:r>
      <w:proofErr w:type="spellEnd"/>
      <w:r>
        <w:t xml:space="preserve">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12" w:name="_Toc73624783"/>
    <w:p w14:paraId="3F57A1A1" w14:textId="4CA91180" w:rsidR="00505AD9" w:rsidRDefault="00D821E9"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D821E9"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D821E9"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32"/>
      <w:footerReference w:type="default" r:id="rId33"/>
      <w:footerReference w:type="first" r:id="rId34"/>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47D8" w14:textId="77777777" w:rsidR="00D821E9" w:rsidRDefault="00D821E9" w:rsidP="00011668">
      <w:r>
        <w:separator/>
      </w:r>
    </w:p>
  </w:endnote>
  <w:endnote w:type="continuationSeparator" w:id="0">
    <w:p w14:paraId="336B6764" w14:textId="77777777" w:rsidR="00D821E9" w:rsidRDefault="00D821E9"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fontKey="{3FF3C9A0-B78C-40CB-AF3C-E730E146903D}"/>
    <w:embedBold r:id="rId2" w:fontKey="{1D6E9810-42CC-4F48-98D7-033516FDBDFC}"/>
    <w:embedItalic r:id="rId3" w:fontKey="{CF578A06-9404-4B66-A315-175825382A88}"/>
  </w:font>
  <w:font w:name="Calibri Light">
    <w:panose1 w:val="020F0302020204030204"/>
    <w:charset w:val="00"/>
    <w:family w:val="swiss"/>
    <w:pitch w:val="variable"/>
    <w:sig w:usb0="A00002EF" w:usb1="4000207B" w:usb2="00000000" w:usb3="00000000" w:csb0="0000009F" w:csb1="00000000"/>
    <w:embedRegular r:id="rId4" w:fontKey="{D25FCBBD-1F4B-43DA-8E00-4A5EC7EB0DF6}"/>
    <w:embedBold r:id="rId5" w:fontKey="{898C86AE-7D1D-4BA5-B78D-F1352159962E}"/>
    <w:embedItalic r:id="rId6" w:fontKey="{06EA87B8-EF83-4D4A-9CED-D6977C567437}"/>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5CAC2" w14:textId="77777777" w:rsidR="00D821E9" w:rsidRDefault="00D821E9" w:rsidP="00011668">
      <w:r>
        <w:separator/>
      </w:r>
    </w:p>
  </w:footnote>
  <w:footnote w:type="continuationSeparator" w:id="0">
    <w:p w14:paraId="608BE040" w14:textId="77777777" w:rsidR="00D821E9" w:rsidRDefault="00D821E9"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552F4"/>
    <w:rsid w:val="00076663"/>
    <w:rsid w:val="000A7302"/>
    <w:rsid w:val="000C1499"/>
    <w:rsid w:val="000D0662"/>
    <w:rsid w:val="000D5F2C"/>
    <w:rsid w:val="000F10EF"/>
    <w:rsid w:val="000F7645"/>
    <w:rsid w:val="000F7E37"/>
    <w:rsid w:val="001055B5"/>
    <w:rsid w:val="001161B6"/>
    <w:rsid w:val="001224D4"/>
    <w:rsid w:val="001365BF"/>
    <w:rsid w:val="00136E0B"/>
    <w:rsid w:val="00146B4C"/>
    <w:rsid w:val="00164A14"/>
    <w:rsid w:val="00185391"/>
    <w:rsid w:val="001B54B8"/>
    <w:rsid w:val="001D2F77"/>
    <w:rsid w:val="001D49D3"/>
    <w:rsid w:val="001D4AA5"/>
    <w:rsid w:val="001E1AF6"/>
    <w:rsid w:val="001E3289"/>
    <w:rsid w:val="001E5147"/>
    <w:rsid w:val="001F22B4"/>
    <w:rsid w:val="00203D55"/>
    <w:rsid w:val="0021129C"/>
    <w:rsid w:val="00221B3C"/>
    <w:rsid w:val="00236731"/>
    <w:rsid w:val="00237F0F"/>
    <w:rsid w:val="0024088F"/>
    <w:rsid w:val="002548A8"/>
    <w:rsid w:val="002616D5"/>
    <w:rsid w:val="00263A72"/>
    <w:rsid w:val="00265CA6"/>
    <w:rsid w:val="002916EF"/>
    <w:rsid w:val="00292104"/>
    <w:rsid w:val="00297623"/>
    <w:rsid w:val="002A07F9"/>
    <w:rsid w:val="002B0096"/>
    <w:rsid w:val="002C37E3"/>
    <w:rsid w:val="002C6D0F"/>
    <w:rsid w:val="002D5845"/>
    <w:rsid w:val="002F2D5B"/>
    <w:rsid w:val="00331995"/>
    <w:rsid w:val="00340D87"/>
    <w:rsid w:val="00343AB7"/>
    <w:rsid w:val="00350A7E"/>
    <w:rsid w:val="00360413"/>
    <w:rsid w:val="00365966"/>
    <w:rsid w:val="00380415"/>
    <w:rsid w:val="003A69CD"/>
    <w:rsid w:val="003A6A64"/>
    <w:rsid w:val="003B4EB2"/>
    <w:rsid w:val="003C2888"/>
    <w:rsid w:val="003C3492"/>
    <w:rsid w:val="003C3D00"/>
    <w:rsid w:val="003D35E8"/>
    <w:rsid w:val="003D6063"/>
    <w:rsid w:val="00403B61"/>
    <w:rsid w:val="00411384"/>
    <w:rsid w:val="0041252F"/>
    <w:rsid w:val="00413592"/>
    <w:rsid w:val="0042275C"/>
    <w:rsid w:val="0042331A"/>
    <w:rsid w:val="00426F30"/>
    <w:rsid w:val="004363FD"/>
    <w:rsid w:val="00442AE8"/>
    <w:rsid w:val="00461458"/>
    <w:rsid w:val="00471CAB"/>
    <w:rsid w:val="00475894"/>
    <w:rsid w:val="00484F9C"/>
    <w:rsid w:val="004909B6"/>
    <w:rsid w:val="00491270"/>
    <w:rsid w:val="00497F48"/>
    <w:rsid w:val="004A216E"/>
    <w:rsid w:val="004C13D8"/>
    <w:rsid w:val="004D42E2"/>
    <w:rsid w:val="004F2F66"/>
    <w:rsid w:val="004F3906"/>
    <w:rsid w:val="00502076"/>
    <w:rsid w:val="00505271"/>
    <w:rsid w:val="00505AD9"/>
    <w:rsid w:val="00507715"/>
    <w:rsid w:val="00520230"/>
    <w:rsid w:val="00533413"/>
    <w:rsid w:val="005400D2"/>
    <w:rsid w:val="0055386A"/>
    <w:rsid w:val="00557ACD"/>
    <w:rsid w:val="00563F1B"/>
    <w:rsid w:val="00565963"/>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7D7A"/>
    <w:rsid w:val="00646808"/>
    <w:rsid w:val="00654270"/>
    <w:rsid w:val="00655896"/>
    <w:rsid w:val="006A3AAE"/>
    <w:rsid w:val="006A4E75"/>
    <w:rsid w:val="006B0E60"/>
    <w:rsid w:val="006B1477"/>
    <w:rsid w:val="006B2ACD"/>
    <w:rsid w:val="006C24A5"/>
    <w:rsid w:val="006C4BDB"/>
    <w:rsid w:val="006C6807"/>
    <w:rsid w:val="006E045A"/>
    <w:rsid w:val="006E11AB"/>
    <w:rsid w:val="006E52C8"/>
    <w:rsid w:val="006F33C4"/>
    <w:rsid w:val="0070427E"/>
    <w:rsid w:val="00720540"/>
    <w:rsid w:val="00726A2C"/>
    <w:rsid w:val="00726B77"/>
    <w:rsid w:val="0073469C"/>
    <w:rsid w:val="00764BD3"/>
    <w:rsid w:val="00774964"/>
    <w:rsid w:val="00781EFB"/>
    <w:rsid w:val="007903E9"/>
    <w:rsid w:val="007A1CDF"/>
    <w:rsid w:val="007C3ADD"/>
    <w:rsid w:val="007D43D7"/>
    <w:rsid w:val="007E0010"/>
    <w:rsid w:val="007E2D30"/>
    <w:rsid w:val="007E2F44"/>
    <w:rsid w:val="007E3B94"/>
    <w:rsid w:val="007E6023"/>
    <w:rsid w:val="007E74C0"/>
    <w:rsid w:val="00802490"/>
    <w:rsid w:val="008155FE"/>
    <w:rsid w:val="00836EC1"/>
    <w:rsid w:val="0084742A"/>
    <w:rsid w:val="00875E78"/>
    <w:rsid w:val="0087600A"/>
    <w:rsid w:val="008A4028"/>
    <w:rsid w:val="008A47C5"/>
    <w:rsid w:val="008A7820"/>
    <w:rsid w:val="008B54E6"/>
    <w:rsid w:val="008C010F"/>
    <w:rsid w:val="008D657A"/>
    <w:rsid w:val="008E3EB0"/>
    <w:rsid w:val="008E6AA5"/>
    <w:rsid w:val="00905B30"/>
    <w:rsid w:val="00925225"/>
    <w:rsid w:val="009302DA"/>
    <w:rsid w:val="00942930"/>
    <w:rsid w:val="00943356"/>
    <w:rsid w:val="00945373"/>
    <w:rsid w:val="00952CAD"/>
    <w:rsid w:val="00962635"/>
    <w:rsid w:val="00967E68"/>
    <w:rsid w:val="009715DF"/>
    <w:rsid w:val="00980B48"/>
    <w:rsid w:val="009845A0"/>
    <w:rsid w:val="00985406"/>
    <w:rsid w:val="009A1672"/>
    <w:rsid w:val="009A546F"/>
    <w:rsid w:val="009A70CC"/>
    <w:rsid w:val="009C251D"/>
    <w:rsid w:val="009D0C25"/>
    <w:rsid w:val="009F2260"/>
    <w:rsid w:val="009F3886"/>
    <w:rsid w:val="00A01A1A"/>
    <w:rsid w:val="00A0322A"/>
    <w:rsid w:val="00A172D0"/>
    <w:rsid w:val="00A20A0B"/>
    <w:rsid w:val="00A33B90"/>
    <w:rsid w:val="00A35625"/>
    <w:rsid w:val="00A36E01"/>
    <w:rsid w:val="00A37952"/>
    <w:rsid w:val="00A45912"/>
    <w:rsid w:val="00A5335C"/>
    <w:rsid w:val="00A546E2"/>
    <w:rsid w:val="00A55D3B"/>
    <w:rsid w:val="00A62266"/>
    <w:rsid w:val="00A63BC7"/>
    <w:rsid w:val="00A66E8B"/>
    <w:rsid w:val="00A80634"/>
    <w:rsid w:val="00A8104A"/>
    <w:rsid w:val="00A8477A"/>
    <w:rsid w:val="00A87701"/>
    <w:rsid w:val="00AB02BE"/>
    <w:rsid w:val="00AC195D"/>
    <w:rsid w:val="00AC4958"/>
    <w:rsid w:val="00AF7597"/>
    <w:rsid w:val="00B00960"/>
    <w:rsid w:val="00B165DB"/>
    <w:rsid w:val="00B3398E"/>
    <w:rsid w:val="00B36F35"/>
    <w:rsid w:val="00B447A8"/>
    <w:rsid w:val="00B64EF6"/>
    <w:rsid w:val="00B70A83"/>
    <w:rsid w:val="00B94C94"/>
    <w:rsid w:val="00BA0D6C"/>
    <w:rsid w:val="00BA10E6"/>
    <w:rsid w:val="00BA1E2D"/>
    <w:rsid w:val="00BA3371"/>
    <w:rsid w:val="00BB02D0"/>
    <w:rsid w:val="00BF1280"/>
    <w:rsid w:val="00BF6A9B"/>
    <w:rsid w:val="00C06ED1"/>
    <w:rsid w:val="00C20461"/>
    <w:rsid w:val="00C228DD"/>
    <w:rsid w:val="00C4376C"/>
    <w:rsid w:val="00C528D7"/>
    <w:rsid w:val="00C61573"/>
    <w:rsid w:val="00C64CBD"/>
    <w:rsid w:val="00C728DE"/>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821E9"/>
    <w:rsid w:val="00D9142A"/>
    <w:rsid w:val="00D92572"/>
    <w:rsid w:val="00DA1216"/>
    <w:rsid w:val="00DC1A1B"/>
    <w:rsid w:val="00DD72B9"/>
    <w:rsid w:val="00DE2127"/>
    <w:rsid w:val="00DE57A3"/>
    <w:rsid w:val="00DE7092"/>
    <w:rsid w:val="00E018FF"/>
    <w:rsid w:val="00E24979"/>
    <w:rsid w:val="00E267D6"/>
    <w:rsid w:val="00E37DC4"/>
    <w:rsid w:val="00E44D40"/>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256C1"/>
    <w:rsid w:val="00F334E1"/>
    <w:rsid w:val="00F34725"/>
    <w:rsid w:val="00F449A3"/>
    <w:rsid w:val="00F45203"/>
    <w:rsid w:val="00F471D9"/>
    <w:rsid w:val="00F63A47"/>
    <w:rsid w:val="00F63BA6"/>
    <w:rsid w:val="00F83137"/>
    <w:rsid w:val="00FA2E8D"/>
    <w:rsid w:val="00FA6055"/>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4772EB"/>
    <w:rsid w:val="005B33CD"/>
    <w:rsid w:val="005D3A75"/>
    <w:rsid w:val="00624114"/>
    <w:rsid w:val="00691A69"/>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6</Pages>
  <Words>1884</Words>
  <Characters>10745</Characters>
  <Application>Microsoft Office Word</Application>
  <DocSecurity>0</DocSecurity>
  <Lines>89</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14</cp:revision>
  <dcterms:created xsi:type="dcterms:W3CDTF">2021-06-04T08:32:00Z</dcterms:created>
  <dcterms:modified xsi:type="dcterms:W3CDTF">2021-06-0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